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BE87E2" w14:textId="77777777" w:rsidR="00AB52C8" w:rsidRDefault="00AB52C8" w:rsidP="00AB52C8">
      <w:pPr>
        <w:widowControl w:val="0"/>
        <w:autoSpaceDE w:val="0"/>
        <w:autoSpaceDN w:val="0"/>
        <w:adjustRightInd w:val="0"/>
        <w:rPr>
          <w:rFonts w:ascii="Cambria" w:hAnsi="Cambria" w:cs="Cambria"/>
          <w:sz w:val="24"/>
          <w:szCs w:val="24"/>
        </w:rPr>
      </w:pPr>
    </w:p>
    <w:p w14:paraId="136FC4BE" w14:textId="0EF0085F" w:rsidR="00AB52C8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  <w:r>
        <w:rPr>
          <w:rFonts w:ascii="Cambria" w:hAnsi="Cambria" w:cs="Cambria"/>
          <w:sz w:val="24"/>
          <w:szCs w:val="24"/>
          <w:highlight w:val="white"/>
        </w:rPr>
        <w:t>Project ID: PW21</w:t>
      </w:r>
      <w:r w:rsidR="00BE365E">
        <w:rPr>
          <w:rFonts w:ascii="Cambria" w:hAnsi="Cambria" w:cs="Cambria"/>
          <w:sz w:val="24"/>
          <w:szCs w:val="24"/>
          <w:highlight w:val="white"/>
        </w:rPr>
        <w:t>CBR02</w:t>
      </w:r>
    </w:p>
    <w:p w14:paraId="41DB661E" w14:textId="77777777" w:rsidR="00AB52C8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</w:p>
    <w:p w14:paraId="18E9767A" w14:textId="3F922B4E" w:rsidR="00AB52C8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  <w:r>
        <w:rPr>
          <w:rFonts w:ascii="Cambria" w:hAnsi="Cambria" w:cs="Cambria"/>
          <w:sz w:val="24"/>
          <w:szCs w:val="24"/>
          <w:highlight w:val="white"/>
        </w:rPr>
        <w:t xml:space="preserve">Project Title: </w:t>
      </w:r>
      <w:r w:rsidR="00BE365E">
        <w:rPr>
          <w:rFonts w:ascii="Cambria" w:hAnsi="Cambria" w:cs="Cambria"/>
          <w:sz w:val="24"/>
          <w:szCs w:val="24"/>
          <w:highlight w:val="white"/>
        </w:rPr>
        <w:t xml:space="preserve"> SMART WASTE SEGREGATION</w:t>
      </w:r>
    </w:p>
    <w:p w14:paraId="4F72D72C" w14:textId="77777777" w:rsidR="00AB52C8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</w:p>
    <w:p w14:paraId="76A57D54" w14:textId="77777777" w:rsidR="00C05F8A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  <w:r>
        <w:rPr>
          <w:rFonts w:ascii="Cambria" w:hAnsi="Cambria" w:cs="Cambria"/>
          <w:sz w:val="24"/>
          <w:szCs w:val="24"/>
          <w:highlight w:val="white"/>
        </w:rPr>
        <w:t xml:space="preserve">Team Members: </w:t>
      </w:r>
      <w:r w:rsidR="00BE365E">
        <w:rPr>
          <w:rFonts w:ascii="Cambria" w:hAnsi="Cambria" w:cs="Cambria"/>
          <w:sz w:val="24"/>
          <w:szCs w:val="24"/>
          <w:highlight w:val="white"/>
        </w:rPr>
        <w:t xml:space="preserve"> </w:t>
      </w:r>
    </w:p>
    <w:p w14:paraId="03B59D50" w14:textId="56189CCD" w:rsidR="00AB52C8" w:rsidRDefault="00BE365E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  <w:r>
        <w:rPr>
          <w:rFonts w:ascii="Cambria" w:hAnsi="Cambria" w:cs="Cambria"/>
          <w:sz w:val="24"/>
          <w:szCs w:val="24"/>
          <w:highlight w:val="white"/>
        </w:rPr>
        <w:t>GURUPRASAD HADIMANI (PES1201700980), NAGESH K J (PES1201701528)</w:t>
      </w:r>
      <w:r w:rsidR="00C05F8A">
        <w:rPr>
          <w:rFonts w:ascii="Cambria" w:hAnsi="Cambria" w:cs="Cambria"/>
          <w:sz w:val="24"/>
          <w:szCs w:val="24"/>
          <w:highlight w:val="white"/>
        </w:rPr>
        <w:t>,</w:t>
      </w:r>
    </w:p>
    <w:p w14:paraId="09443626" w14:textId="3A732FC0" w:rsidR="00C05F8A" w:rsidRDefault="00C05F8A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  <w:r>
        <w:rPr>
          <w:rFonts w:ascii="Cambria" w:hAnsi="Cambria" w:cs="Cambria"/>
          <w:sz w:val="24"/>
          <w:szCs w:val="24"/>
          <w:highlight w:val="white"/>
        </w:rPr>
        <w:t>LAXMAN (PES1201701632), SANATHKUMAR G (PES1201701771)</w:t>
      </w:r>
    </w:p>
    <w:p w14:paraId="6960AFDF" w14:textId="77777777" w:rsidR="00AB52C8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</w:p>
    <w:p w14:paraId="3D47E57D" w14:textId="2BA3D0AE" w:rsidR="00AB52C8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  <w:r>
        <w:rPr>
          <w:rFonts w:ascii="Cambria" w:hAnsi="Cambria" w:cs="Cambria"/>
          <w:sz w:val="24"/>
          <w:szCs w:val="24"/>
          <w:highlight w:val="white"/>
        </w:rPr>
        <w:t>Project Guide: Prof.</w:t>
      </w:r>
      <w:r w:rsidR="00BE365E">
        <w:rPr>
          <w:rFonts w:ascii="Cambria" w:hAnsi="Cambria" w:cs="Cambria"/>
          <w:sz w:val="24"/>
          <w:szCs w:val="24"/>
          <w:highlight w:val="white"/>
        </w:rPr>
        <w:t xml:space="preserve"> CHARANRAJ B R</w:t>
      </w:r>
    </w:p>
    <w:p w14:paraId="0A3BC055" w14:textId="77777777" w:rsidR="0028171A" w:rsidRDefault="0028171A"/>
    <w:sectPr w:rsidR="0028171A" w:rsidSect="002817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M7E0NTOwNDU3tTRX0lEKTi0uzszPAykwrAUAXOogXCwAAAA="/>
  </w:docVars>
  <w:rsids>
    <w:rsidRoot w:val="00AB52C8"/>
    <w:rsid w:val="0028171A"/>
    <w:rsid w:val="00AB52C8"/>
    <w:rsid w:val="00BE365E"/>
    <w:rsid w:val="00C05F8A"/>
    <w:rsid w:val="00EB0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5C7C3"/>
  <w15:docId w15:val="{F2A917ED-AC22-4DB7-9849-176141647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2C8"/>
    <w:rPr>
      <w:rFonts w:eastAsiaTheme="minorEastAsia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</dc:creator>
  <cp:lastModifiedBy>Nagesh K J</cp:lastModifiedBy>
  <cp:revision>3</cp:revision>
  <dcterms:created xsi:type="dcterms:W3CDTF">2020-12-07T08:00:00Z</dcterms:created>
  <dcterms:modified xsi:type="dcterms:W3CDTF">2020-12-12T16:46:00Z</dcterms:modified>
</cp:coreProperties>
</file>